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Mason Johnson</w:t>
      </w:r>
      <w:r>
        <w:br/>
      </w:r>
      <w:r>
        <w:t xml:space="preserve">123 Business Avenue</w:t>
      </w:r>
      <w:r>
        <w:br/>
      </w:r>
      <w:r>
        <w:t xml:space="preserve">Nairobi, Kenya</w:t>
      </w:r>
      <w:r>
        <w:br/>
      </w:r>
      <w:r>
        <w:t xml:space="preserve">mason.johnson@email.com | +254 700 123 456</w:t>
      </w:r>
    </w:p>
    <w:p>
      <w:pPr>
        <w:pStyle w:val="BodyText"/>
      </w:pPr>
      <w:r>
        <w:t xml:space="preserve">[Date]</w:t>
      </w:r>
    </w:p>
    <w:p>
      <w:pPr>
        <w:pStyle w:val="BodyText"/>
      </w:pPr>
      <w:r>
        <w:t xml:space="preserve">Dear Hiring Manager,</w:t>
      </w:r>
    </w:p>
    <w:p>
      <w:pPr>
        <w:pStyle w:val="BodyText"/>
      </w:pPr>
      <w:r>
        <w:t xml:space="preserve">I am excited to submit my application for the [Position Title] role at [Company Name] in Kenya Nairobi. As a dedicated professional with a passion for [specific industry or field], I am eager to contribute my skills, experience, and cultural adaptability to support your organization’s mission in this dynamic region. This Cover Letter outlines why I am an ideal candidate for the opportunity and how my background aligns with the unique needs of Kenya Nairobi.</w:t>
      </w:r>
    </w:p>
    <w:p>
      <w:pPr>
        <w:pStyle w:val="BodyText"/>
      </w:pPr>
      <w:r>
        <w:t xml:space="preserve">Having worked in [previous industry/role], I have developed a strong foundation in [specific skills or responsibilities]. My career has been defined by a commitment to excellence, innovation, and collaboration—qualities that are essential for success in the fast-paced environment of Kenya Nairobi. For instance, during my tenure at [Previous Company], I led a team to deliver [specific project or achievement], which resulted in [quantifiable outcome]. This experience taught me the importance of understanding local markets, building relationships, and adapting strategies to meet the needs of diverse stakeholders—a skill set I believe is critical for thriving in Nairobi’s competitive business landscape.</w:t>
      </w:r>
    </w:p>
    <w:p>
      <w:pPr>
        <w:pStyle w:val="BodyText"/>
      </w:pPr>
      <w:r>
        <w:t xml:space="preserve">What excites me most about this opportunity is the chance to work in Kenya Nairobi, a city that embodies energy, growth, and opportunity. The vibrant culture, entrepreneurial spirit, and rapid development of Nairobi have always inspired me. As someone who has studied the region’s economic trends and challenges, I recognize the potential for meaningful impact through strategic initiatives. My ability to navigate cross-cultural environments and my deep respect for Kenyan traditions make me well-suited to contribute effectively in this setting.</w:t>
      </w:r>
    </w:p>
    <w:p>
      <w:pPr>
        <w:pStyle w:val="BodyText"/>
      </w:pPr>
      <w:r>
        <w:t xml:space="preserve">One of my key strengths is my problem-solving approach. In Kenya Nairobi, where businesses face unique challenges—from infrastructure limitations to evolving consumer demands—adaptability is paramount. For example, during a project in [previous location], I designed a cost-effective solution that reduced operational costs by 20% while maintaining quality standards. This experience has prepared me to tackle similar challenges in Nairobi and deliver results that align with your company’s goals. I am particularly drawn to [Company Name] because of its reputation for [specific value, e.g., innovation, community engagement, or sustainability], which resonates with my own professional values.</w:t>
      </w:r>
    </w:p>
    <w:p>
      <w:pPr>
        <w:pStyle w:val="BodyText"/>
      </w:pPr>
      <w:r>
        <w:t xml:space="preserve">Additionally, my proficiency in [languages, if applicable] and my familiarity with Kenya’s regulatory environment further position me to succeed in Nairobi. I have researched the local industry landscape extensively and understand the importance of building trust through transparency and accountability. Whether it’s collaborating with local partners or engaging with communities, I am committed to fostering relationships that drive long-term success. My ability to communicate effectively across cultures ensures that I can contribute seamlessly to your team while respecting the unique context of Kenya Nairobi.</w:t>
      </w:r>
    </w:p>
    <w:p>
      <w:pPr>
        <w:pStyle w:val="BodyText"/>
      </w:pPr>
      <w:r>
        <w:t xml:space="preserve">What sets me apart is my passion for continuous learning and my willingness to embrace new challenges. In Nairobi, where the pace of change is rapid, staying ahead requires a proactive mindset. I have consistently sought out opportunities to expand my knowledge, whether through professional certifications, industry conferences, or mentorship programs. For example, I recently completed a course on [relevant topic], which equipped me with tools to [specific benefit]. This commitment to growth ensures that I can bring fresh perspectives and innovative ideas to your organization.</w:t>
      </w:r>
    </w:p>
    <w:p>
      <w:pPr>
        <w:pStyle w:val="BodyText"/>
      </w:pPr>
      <w:r>
        <w:t xml:space="preserve">I am particularly impressed by [Company Name]’s focus on [specific initiative or goal related to Kenya Nairobi]. As someone who values [related value, e.g., sustainability, education, or technology], I am confident that my background and vision align with your mission. I would welcome the opportunity to discuss how my experience can contribute to your team’s success in this region. Thank you for considering my application. I look forward to the possibility of working together in Kenya Nairobi and making a meaningful impact.</w:t>
      </w:r>
    </w:p>
    <w:p>
      <w:pPr>
        <w:pStyle w:val="BodyText"/>
      </w:pPr>
      <w:r>
        <w:t xml:space="preserve">Sincerely,</w:t>
      </w:r>
      <w:r>
        <w:br/>
      </w:r>
      <w:r>
        <w:t xml:space="preserve">Mason Johns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1T05:02:06Z</dcterms:created>
  <dcterms:modified xsi:type="dcterms:W3CDTF">2026-07-21T05:02:06Z</dcterms:modified>
</cp:coreProperties>
</file>

<file path=docProps/custom.xml><?xml version="1.0" encoding="utf-8"?>
<Properties xmlns="http://schemas.openxmlformats.org/officeDocument/2006/custom-properties" xmlns:vt="http://schemas.openxmlformats.org/officeDocument/2006/docPropsVTypes"/>
</file>